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4.jpg" ContentType="image/jpeg"/>
  <Override PartName="/word/media/rId38.png" ContentType="image/png"/>
  <Override PartName="/word/media/rId3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536335aade25afef844b2b4584d52d22721370"/>
    <w:p>
      <w:pPr>
        <w:pStyle w:val="1"/>
      </w:pPr>
      <w:r>
        <w:t xml:space="preserve">Разделение каких экологических ниш Littorina saxatilis и L. obtusata мы наблюдаем на лито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ая ниша - это многомерное пространство, формируемое условиями и ресурсами, которые обеспечивают существование видов, влияя на то, как виды сосуществуют и разделяются, используя различные ресурсы и условия окружающей среды для снижения конкуренции (</w:t>
      </w:r>
      <w:r>
        <w:t xml:space="preserve">Reyes-Puig et al. (2024)</w:t>
      </w:r>
      <w:r>
        <w:t xml:space="preserve">). Дифференциация на специфические ниши включает пространственную, трофическую, временную и/или их комбинацию (</w:t>
      </w:r>
      <w:r>
        <w:t xml:space="preserve">Guo (2012)</w:t>
      </w:r>
      <w:r>
        <w:t xml:space="preserve">).</w:t>
      </w:r>
    </w:p>
    <w:p>
      <w:pPr>
        <w:pStyle w:val="a0"/>
      </w:pPr>
      <w:r>
        <w:t xml:space="preserve">Адаптивная диверсификация сложных признаков играет ключевую роль в эволюции разнообразия организмов. У пресноводных улиток рода</w:t>
      </w:r>
      <w:r>
        <w:t xml:space="preserve"> </w:t>
      </w:r>
      <w:r>
        <w:rPr>
          <w:i/>
          <w:iCs/>
        </w:rPr>
        <w:t xml:space="preserve">Tylomelania</w:t>
      </w:r>
      <w:r>
        <w:t xml:space="preserve"> </w:t>
      </w:r>
      <w:r>
        <w:t xml:space="preserve">адаптивная радиация, вероятно, способствовала трофическая специализация через диверсификацию их ключевого кормового органа - радулы (</w:t>
      </w:r>
      <w:r>
        <w:t xml:space="preserve">Hilgers et al. (2022)</w:t>
      </w:r>
      <w:r>
        <w:t xml:space="preserve">). Так в работе Гуо</w:t>
      </w:r>
      <w:r>
        <w:t xml:space="preserve"> </w:t>
      </w:r>
      <w:r>
        <w:t xml:space="preserve">Guo (2012)</w:t>
      </w:r>
      <w:r>
        <w:t xml:space="preserve">, было показано, на примере бычков</w:t>
      </w:r>
      <w:r>
        <w:t xml:space="preserve"> </w:t>
      </w:r>
      <w:r>
        <w:rPr>
          <w:i/>
          <w:iCs/>
        </w:rPr>
        <w:t xml:space="preserve">Rhinogobius cliffordpopei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hinogobius giurius</w:t>
      </w:r>
      <w:r>
        <w:t xml:space="preserve">, разделение экологических ниш двумя схожими вида в пространстве, времени и пищевых объектах. Понимание как похожие между собой виды разделяют свои экологические ниши, имеет решающее значение для понимания эволюционных процессов, 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 xml:space="preserve">Cooper (2024)</w:t>
      </w:r>
      <w:r>
        <w:t xml:space="preserve">).</w:t>
      </w:r>
    </w:p>
    <w:p>
      <w:pPr>
        <w:pStyle w:val="a0"/>
      </w:pPr>
      <w:r>
        <w:t xml:space="preserve">В данном исследование изучалось разделение экологических ниш между двумя вида моллюсков: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(далее саксатилис) 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 </w:t>
      </w:r>
      <w:r>
        <w:t xml:space="preserve">(далее обтузата). Понимание различий в экологических нишах между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 </w:t>
      </w:r>
      <w:r>
        <w:t xml:space="preserve">очень важно, поскольку оно показывает, как экологическая диверсификация смягчает межвидовую конкуренцию, способствует эффективной эксплуатации ресурсов и вносит вклад в процесс экологического видообразования в симпатрических популяциях (</w:t>
      </w:r>
      <w:r>
        <w:t xml:space="preserve">Maltseva et al. (2021)</w:t>
      </w:r>
      <w:r>
        <w:t xml:space="preserve">). Целью данной работы было оценить расхождение ареалов обитания</w:t>
      </w:r>
      <w:r>
        <w:t xml:space="preserve"> </w:t>
      </w:r>
      <w:r>
        <w:rPr>
          <w:i/>
          <w:iCs/>
        </w:rPr>
        <w:t xml:space="preserve">Littorina 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ittorina obtusata</w:t>
      </w:r>
      <w:r>
        <w:t xml:space="preserve"> </w:t>
      </w:r>
      <w:r>
        <w:t xml:space="preserve">и установить возможные причины такого разделения. В задачи исследования входило: определить, как в зависимости от высоты меняется процентное соотношение этих двух видов моллюсков и какие могут быть причины такого разделения экологических ниш.</w:t>
      </w:r>
    </w:p>
    <w:bookmarkEnd w:id="30"/>
    <w:bookmarkStart w:id="43" w:name="материалы-и-методика"/>
    <w:p>
      <w:pPr>
        <w:pStyle w:val="1"/>
      </w:pPr>
      <w:r>
        <w:t xml:space="preserve">Материалы и методика</w:t>
      </w:r>
    </w:p>
    <w:bookmarkStart w:id="37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CaptionedFigure"/>
      </w:pPr>
      <w:r>
        <w:drawing>
          <wp:inline>
            <wp:extent cx="6146800" cy="3911095"/>
            <wp:effectExtent b="0" l="0" r="0" t="0"/>
            <wp:docPr descr="Место сбора материалла для исследования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сбора материалла для исследования</w:t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и L.obtusata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 (рис.+++). Этих улиток мы подсчитывали, чтобы понять распределение этих двух видов в зависимости от высоты литорали. Высоту, на которых находились колышки, а следовательно и рамки, мы определяли с помощью водяного уровня.</w:t>
      </w:r>
    </w:p>
    <w:p>
      <w:pPr>
        <w:pStyle w:val="CaptionedFigure"/>
      </w:pPr>
      <w:r>
        <w:drawing>
          <wp:inline>
            <wp:extent cx="6146800" cy="1903034"/>
            <wp:effectExtent b="0" l="0" r="0" t="0"/>
            <wp:docPr descr="Два вида моллюсков (слева - L.saxatilis, справа - L.obtusata)" title="" id="35" name="Picture"/>
            <a:graphic>
              <a:graphicData uri="http://schemas.openxmlformats.org/drawingml/2006/picture">
                <pic:pic>
                  <pic:nvPicPr>
                    <pic:cNvPr descr="Figures/Lsaxob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0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ида моллюсков (слева -</w:t>
      </w:r>
      <w:r>
        <w:t xml:space="preserve"> </w:t>
      </w:r>
      <w:r>
        <w:rPr>
          <w:i/>
          <w:iCs/>
        </w:rPr>
        <w:t xml:space="preserve">L.saxatilis</w:t>
      </w:r>
      <w:r>
        <w:t xml:space="preserve">, справа -</w:t>
      </w:r>
      <w:r>
        <w:t xml:space="preserve"> </w:t>
      </w:r>
      <w:r>
        <w:rPr>
          <w:i/>
          <w:iCs/>
        </w:rPr>
        <w:t xml:space="preserve">L.obtusata</w:t>
      </w:r>
      <w:r>
        <w:t xml:space="preserve">)</w:t>
      </w:r>
    </w:p>
    <w:bookmarkEnd w:id="37"/>
    <w:bookmarkStart w:id="41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, во время отлива, мы собирали представителей двух видов моллюсков с различных субстратов: с фукоидов и с камней. Таких моллюсков мы транспортировали в лабораторию, где они определялись до вида и помещались по одному в ячейку сорока пяти луночного планшета с морской водой без взвеси. После мы закрывали планшеты, привязывали к ним утяжелитель и оставляли на литорали на одни сутки. У собранных нами после этого моллюсков мы измеряли размер устья, а также колличество выделившихся фекалий (пеллет) (рис.+++).</w:t>
      </w:r>
    </w:p>
    <w:p>
      <w:pPr>
        <w:pStyle w:val="CaptionedFigure"/>
      </w:pPr>
      <w:r>
        <w:drawing>
          <wp:inline>
            <wp:extent cx="6146800" cy="4615833"/>
            <wp:effectExtent b="0" l="0" r="0" t="0"/>
            <wp:docPr descr="Внешний вид пеллет Littorina saxatilis" title="" id="39" name="Picture"/>
            <a:graphic>
              <a:graphicData uri="http://schemas.openxmlformats.org/drawingml/2006/picture">
                <pic:pic>
                  <pic:nvPicPr>
                    <pic:cNvPr descr="Figures/Snail&amp;Pel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61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пеллет</w:t>
      </w:r>
      <w:r>
        <w:t xml:space="preserve"> </w:t>
      </w:r>
      <w:r>
        <w:rPr>
          <w:i/>
          <w:iCs/>
        </w:rPr>
        <w:t xml:space="preserve">Littorina saxatilis</w:t>
      </w:r>
    </w:p>
    <w:p>
      <w:pPr>
        <w:pStyle w:val="a0"/>
      </w:pPr>
      <w:r>
        <w:t xml:space="preserve">Помимо этого, мы собирали улиток и помещали их в контейнеры с водой накрытые сеткой на 24 часа. Так мы получали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. Голодных улиток мы помещали в садки Содержащие различный субстрат: камни, на которых раньше находились литторины, перед экспериментом эти камни были отчищены от моллюсков, и фукоиды, которые аналогично камням отчищались от диких улиток (рис. +++). Эти садки с привязанными к ним грузами мы помещали на литораль на сутки, после чего перемещали их в индивидуальные лунки планшета, как в первом случае. Планшеты аналогично помещались в приливно отливную зону на день, после чего мы измеряли размер устья у улиток и считали число фекалий. Вторая часть эксперимента, нужа была, чтобы минимизировать различия между этими двумя видами моллюсков и сравнить их различия, только по эффективности питания на разных субстратах.</w:t>
      </w:r>
    </w:p>
    <w:bookmarkEnd w:id="41"/>
    <w:bookmarkStart w:id="42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количество пеллет выделенных моллюсками (Pell). +++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4.2 (R Core Team, 2024).</w:t>
      </w:r>
    </w:p>
    <w:bookmarkEnd w:id="42"/>
    <w:bookmarkEnd w:id="43"/>
    <w:bookmarkStart w:id="56" w:name="результаты"/>
    <w:p>
      <w:pPr>
        <w:pStyle w:val="1"/>
      </w:pPr>
      <w:r>
        <w:t xml:space="preserve">Результаты</w:t>
      </w:r>
    </w:p>
    <w:p>
      <w:pPr>
        <w:pStyle w:val="FirstParagraph"/>
      </w:pPr>
      <w:r>
        <w:t xml:space="preserve">Рисунок +++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обсуждение"/>
    <w:p>
      <w:pPr>
        <w:pStyle w:val="1"/>
      </w:pPr>
      <w:r>
        <w:t xml:space="preserve">Обсуждение</w:t>
      </w:r>
    </w:p>
    <w:bookmarkEnd w:id="57"/>
    <w:bookmarkStart w:id="58" w:name="заключение"/>
    <w:p>
      <w:pPr>
        <w:pStyle w:val="1"/>
      </w:pPr>
      <w:r>
        <w:t xml:space="preserve">Заключение</w:t>
      </w:r>
    </w:p>
    <w:p>
      <w:pPr>
        <w:pStyle w:val="FirstParagraph"/>
      </w:pPr>
      <w:r>
        <w:t xml:space="preserve">Таким образом можно сказать, что соотношение саксатилис и обтузат менялось следующим образом: на более низком уровне литорали преобладали</w:t>
      </w:r>
      <w:r>
        <w:t xml:space="preserve"> </w:t>
      </w:r>
      <w:r>
        <w:rPr>
          <w:i/>
          <w:iCs/>
        </w:rPr>
        <w:t xml:space="preserve">L. obtusata</w:t>
      </w:r>
      <w:r>
        <w:t xml:space="preserve">, а после пояса фукоидов количество</w:t>
      </w:r>
      <w:r>
        <w:t xml:space="preserve"> </w:t>
      </w:r>
      <w:r>
        <w:rPr>
          <w:i/>
          <w:iCs/>
        </w:rPr>
        <w:t xml:space="preserve">L. obtusata</w:t>
      </w:r>
      <w:r>
        <w:t xml:space="preserve"> </w:t>
      </w:r>
      <w:r>
        <w:t xml:space="preserve">уменьшалось, а</w:t>
      </w:r>
      <w:r>
        <w:t xml:space="preserve"> </w:t>
      </w:r>
      <w:r>
        <w:rPr>
          <w:i/>
          <w:iCs/>
        </w:rPr>
        <w:t xml:space="preserve">L. saxatilis</w:t>
      </w:r>
      <w:r>
        <w:t xml:space="preserve">, наоборот, увеличивалось. Такое разделение может быть обусловлено тем что обтузаты, имея фундаментальное разделение ниш, преобладали в нижней зоне литорали, где находятся фукоиды. Саксатилисы имели реализованное разделение экологических ниш встречаясь массово лишь в тех местах, где количество обтузат было не велико.</w:t>
      </w:r>
    </w:p>
    <w:bookmarkEnd w:id="58"/>
    <w:bookmarkStart w:id="59" w:name="благодарности"/>
    <w:p>
      <w:pPr>
        <w:pStyle w:val="1"/>
      </w:pPr>
      <w:r>
        <w:t xml:space="preserve">Благодарности</w:t>
      </w:r>
    </w:p>
    <w:p>
      <w:pPr>
        <w:pStyle w:val="FirstParagraph"/>
      </w:pPr>
      <w:r>
        <w:t xml:space="preserve">Я хотел бы поблагодарить участников Беломорской экспедиции за помощь в подготовке и постановке полевого эксперимента,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, без участия которого не был бы поставлен эксперимент и написана данная работа.</w:t>
      </w:r>
    </w:p>
    <w:bookmarkEnd w:id="59"/>
    <w:bookmarkStart w:id="66" w:name="список-литературы"/>
    <w:p>
      <w:pPr>
        <w:pStyle w:val="1"/>
      </w:pPr>
      <w:r>
        <w:t xml:space="preserve">Список литературы</w:t>
      </w:r>
    </w:p>
    <w:bookmarkStart w:id="65" w:name="refs"/>
    <w:bookmarkStart w:id="60" w:name="ref-cooper2024ecological"/>
    <w:p>
      <w:pPr>
        <w:pStyle w:val="a8"/>
      </w:pPr>
      <w:r>
        <w:t xml:space="preserve">Cooper, Jacob C. 2024.</w:t>
      </w:r>
      <w:r>
        <w:t xml:space="preserve"> </w:t>
      </w:r>
      <w:r>
        <w:t xml:space="preserve">“Ecological Niche Divergence or Ecological Niche Partitioning in a Widespread Neotropical Bird Lineage.”</w:t>
      </w:r>
      <w:r>
        <w:t xml:space="preserve"> </w:t>
      </w:r>
      <w:r>
        <w:rPr>
          <w:i/>
          <w:iCs/>
        </w:rPr>
        <w:t xml:space="preserve">PeerJ</w:t>
      </w:r>
      <w:r>
        <w:t xml:space="preserve"> </w:t>
      </w:r>
      <w:r>
        <w:t xml:space="preserve">12: e17345.</w:t>
      </w:r>
    </w:p>
    <w:bookmarkEnd w:id="60"/>
    <w:bookmarkStart w:id="61" w:name="ref-guo2012separation"/>
    <w:p>
      <w:pPr>
        <w:pStyle w:val="a8"/>
      </w:pPr>
      <w:r>
        <w:t xml:space="preserve">Guo, Zhiqiang. 2012.</w:t>
      </w:r>
      <w:r>
        <w:t xml:space="preserve"> </w:t>
      </w:r>
      <w:r>
        <w:t xml:space="preserve">“S</w:t>
      </w:r>
      <w:r>
        <w:t xml:space="preserve">é</w:t>
      </w:r>
      <w:r>
        <w:t xml:space="preserve">paration de Niche Entre Deux Esp</w:t>
      </w:r>
      <w:r>
        <w:t xml:space="preserve">è</w:t>
      </w:r>
      <w:r>
        <w:t xml:space="preserve">ces Invasives de Gobies.”</w:t>
      </w:r>
      <w:r>
        <w:t xml:space="preserve"> </w:t>
      </w:r>
      <w:r>
        <w:t xml:space="preserve">PhD thesis, Universit</w:t>
      </w:r>
      <w:r>
        <w:t xml:space="preserve">é</w:t>
      </w:r>
      <w:r>
        <w:t xml:space="preserve"> </w:t>
      </w:r>
      <w:r>
        <w:t xml:space="preserve">de Toulouse, Universit</w:t>
      </w:r>
      <w:r>
        <w:t xml:space="preserve">é</w:t>
      </w:r>
      <w:r>
        <w:t xml:space="preserve"> </w:t>
      </w:r>
      <w:r>
        <w:t xml:space="preserve">Toulouse III-Paul Sabatier.</w:t>
      </w:r>
    </w:p>
    <w:bookmarkEnd w:id="61"/>
    <w:bookmarkStart w:id="62" w:name="ref-hilgers2022evolutionary"/>
    <w:p>
      <w:pPr>
        <w:pStyle w:val="a8"/>
      </w:pPr>
      <w:r>
        <w:t xml:space="preserve">Hilgers, Leon, Stefanie Hartmann, Jobst Pfaender, Nora Lentge-Maaß, Ristiyanti M Marwoto, Thomas von Rintelen, and Michael Hofreiter. 2022.</w:t>
      </w:r>
      <w:r>
        <w:t xml:space="preserve"> </w:t>
      </w:r>
      <w:r>
        <w:t xml:space="preserve">“Evolutionary Divergence and Radula Diversification in Two Ecomorphs from an Adaptive Radiation of Freshwater Snails.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3 (6): 1029.</w:t>
      </w:r>
    </w:p>
    <w:bookmarkEnd w:id="62"/>
    <w:bookmarkStart w:id="63" w:name="ref-maltseva2021linking"/>
    <w:p>
      <w:pPr>
        <w:pStyle w:val="a8"/>
      </w:pPr>
      <w:r>
        <w:t xml:space="preserve">Maltseva, Arina L, Marina A Varfolomeeva, Roman V Ayanka, Elizaveta R Gafarova, Egor A Repkin, Polina A Pavlova, Alexei L Shavarda, Natalia A Mikhailova, and Andrei I Granovitch. 2021.</w:t>
      </w:r>
      <w:r>
        <w:t xml:space="preserve"> </w:t>
      </w:r>
      <w:r>
        <w:t xml:space="preserve">“Linking Ecology, Morphology, and Metabolism: Niche Differentiation in Sympatric Populations of Closely Related Species of the Genus Littorina (Neritrema).”</w:t>
      </w:r>
      <w:r>
        <w:t xml:space="preserve"> </w:t>
      </w:r>
      <w:r>
        <w:rPr>
          <w:i/>
          <w:iCs/>
        </w:rPr>
        <w:t xml:space="preserve">Ecology and Evolution</w:t>
      </w:r>
      <w:r>
        <w:t xml:space="preserve"> </w:t>
      </w:r>
      <w:r>
        <w:t xml:space="preserve">11 (16): 11134–54.</w:t>
      </w:r>
    </w:p>
    <w:bookmarkEnd w:id="63"/>
    <w:bookmarkStart w:id="64" w:name="ref-reyes2024all"/>
    <w:p>
      <w:pPr>
        <w:pStyle w:val="a8"/>
      </w:pPr>
      <w:r>
        <w:t xml:space="preserve">Reyes-Puig, Carolina, Urtzi Enriquez-Urzelai, Miguel A Carretero, and Antigoni Kaliontzopoulou. 2024.</w:t>
      </w:r>
      <w:r>
        <w:t xml:space="preserve"> </w:t>
      </w:r>
      <w:r>
        <w:t xml:space="preserve">“Is It All about Size? Dismantling the Integrated Phenotype to Understand Species Coexistence and Niche Segregation.”</w:t>
      </w:r>
      <w:r>
        <w:t xml:space="preserve"> </w:t>
      </w:r>
      <w:r>
        <w:rPr>
          <w:i/>
          <w:iCs/>
        </w:rPr>
        <w:t xml:space="preserve">Functional Ecology</w:t>
      </w:r>
      <w:r>
        <w:t xml:space="preserve"> </w:t>
      </w:r>
      <w:r>
        <w:t xml:space="preserve">38 (11): 2350–68.</w:t>
      </w:r>
    </w:p>
    <w:bookmarkEnd w:id="64"/>
    <w:bookmarkEnd w:id="65"/>
    <w:bookmarkEnd w:id="66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16:54:19Z</dcterms:created>
  <dcterms:modified xsi:type="dcterms:W3CDTF">2024-12-26T1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